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D252C" w:rsidRPr="0006481B" w:rsidRDefault="009D252C" w:rsidP="009D252C">
      <w:pPr>
        <w:rPr>
          <w:rFonts w:ascii="Times New Roman" w:hAnsi="Times New Roman" w:cs="Times New Roman"/>
        </w:rPr>
      </w:pPr>
      <w:proofErr w:type="spellStart"/>
      <w:r w:rsidRPr="0006481B">
        <w:rPr>
          <w:rFonts w:ascii="Times New Roman" w:hAnsi="Times New Roman" w:cs="Times New Roman"/>
        </w:rPr>
        <w:t>Tabela</w:t>
      </w:r>
      <w:proofErr w:type="spellEnd"/>
      <w:r w:rsidRPr="0006481B">
        <w:rPr>
          <w:rFonts w:ascii="Times New Roman" w:hAnsi="Times New Roman" w:cs="Times New Roman"/>
        </w:rPr>
        <w:t xml:space="preserve"> 1.</w:t>
      </w:r>
      <w:r w:rsidRPr="0006481B">
        <w:rPr>
          <w:rFonts w:ascii="Times New Roman" w:hAnsi="Times New Roman" w:cs="Times New Roman"/>
          <w:b/>
        </w:rPr>
        <w:t xml:space="preserve"> </w:t>
      </w:r>
      <w:proofErr w:type="spellStart"/>
      <w:r w:rsidRPr="0006481B">
        <w:rPr>
          <w:rFonts w:ascii="Times New Roman" w:hAnsi="Times New Roman" w:cs="Times New Roman"/>
        </w:rPr>
        <w:t>Demografske</w:t>
      </w:r>
      <w:proofErr w:type="spellEnd"/>
      <w:r w:rsidRPr="0006481B">
        <w:rPr>
          <w:rFonts w:ascii="Times New Roman" w:hAnsi="Times New Roman" w:cs="Times New Roman"/>
        </w:rPr>
        <w:t xml:space="preserve"> </w:t>
      </w:r>
      <w:proofErr w:type="spellStart"/>
      <w:r w:rsidRPr="0006481B">
        <w:rPr>
          <w:rFonts w:ascii="Times New Roman" w:hAnsi="Times New Roman" w:cs="Times New Roman"/>
        </w:rPr>
        <w:t>karakteristike</w:t>
      </w:r>
      <w:proofErr w:type="spellEnd"/>
      <w:r w:rsidRPr="0006481B">
        <w:rPr>
          <w:rFonts w:ascii="Times New Roman" w:hAnsi="Times New Roman" w:cs="Times New Roman"/>
        </w:rPr>
        <w:t xml:space="preserve"> </w:t>
      </w:r>
      <w:proofErr w:type="spellStart"/>
      <w:r w:rsidRPr="0006481B">
        <w:rPr>
          <w:rFonts w:ascii="Times New Roman" w:hAnsi="Times New Roman" w:cs="Times New Roman"/>
        </w:rPr>
        <w:t>ispitivanih</w:t>
      </w:r>
      <w:proofErr w:type="spellEnd"/>
      <w:r w:rsidRPr="0006481B">
        <w:rPr>
          <w:rFonts w:ascii="Times New Roman" w:hAnsi="Times New Roman" w:cs="Times New Roman"/>
        </w:rPr>
        <w:t xml:space="preserve"> </w:t>
      </w:r>
      <w:proofErr w:type="spellStart"/>
      <w:r w:rsidRPr="0006481B">
        <w:rPr>
          <w:rFonts w:ascii="Times New Roman" w:hAnsi="Times New Roman" w:cs="Times New Roman"/>
        </w:rPr>
        <w:t>pacijenata</w:t>
      </w:r>
      <w:proofErr w:type="spellEnd"/>
    </w:p>
    <w:tbl>
      <w:tblPr>
        <w:tblStyle w:val="TableGrid"/>
        <w:tblW w:w="9526" w:type="dxa"/>
        <w:jc w:val="center"/>
        <w:tblInd w:w="0" w:type="dxa"/>
        <w:tblLook w:val="04A0" w:firstRow="1" w:lastRow="0" w:firstColumn="1" w:lastColumn="0" w:noHBand="0" w:noVBand="1"/>
      </w:tblPr>
      <w:tblGrid>
        <w:gridCol w:w="5634"/>
        <w:gridCol w:w="3892"/>
      </w:tblGrid>
      <w:tr w:rsidR="009D252C" w:rsidRPr="00057155" w:rsidTr="005A47CF">
        <w:trPr>
          <w:trHeight w:val="350"/>
          <w:jc w:val="center"/>
        </w:trPr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9D252C" w:rsidRPr="00057155" w:rsidRDefault="009D252C" w:rsidP="005A47CF">
            <w:pPr>
              <w:jc w:val="center"/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proofErr w:type="spellStart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>Parametar</w:t>
            </w:r>
            <w:proofErr w:type="spellEnd"/>
          </w:p>
        </w:tc>
        <w:tc>
          <w:tcPr>
            <w:tcW w:w="38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9D252C" w:rsidRPr="00057155" w:rsidRDefault="009D252C" w:rsidP="005A47CF">
            <w:pPr>
              <w:jc w:val="center"/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proofErr w:type="spellStart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>Vrednost</w:t>
            </w:r>
            <w:proofErr w:type="spellEnd"/>
          </w:p>
          <w:p w:rsidR="009D252C" w:rsidRPr="00057155" w:rsidRDefault="009D252C" w:rsidP="005A47CF">
            <w:pPr>
              <w:jc w:val="center"/>
              <w:rPr>
                <w:rFonts w:ascii="Times New Roman" w:eastAsiaTheme="minorEastAsia" w:hAnsi="Times New Roman" w:cs="Times New Roman"/>
                <w:i/>
                <w:color w:val="222222"/>
                <w:sz w:val="20"/>
                <w:szCs w:val="20"/>
                <w:shd w:val="clear" w:color="auto" w:fill="FFFFFF"/>
              </w:rPr>
            </w:pPr>
          </w:p>
        </w:tc>
      </w:tr>
      <w:tr w:rsidR="009D252C" w:rsidRPr="00057155" w:rsidTr="005A47CF">
        <w:trPr>
          <w:trHeight w:val="183"/>
          <w:jc w:val="center"/>
        </w:trPr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252C" w:rsidRPr="00057155" w:rsidRDefault="009D252C" w:rsidP="005A47CF">
            <w:pPr>
              <w:jc w:val="center"/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proofErr w:type="spellStart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>Broj</w:t>
            </w:r>
            <w:proofErr w:type="spellEnd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>pacijenata</w:t>
            </w:r>
            <w:proofErr w:type="spellEnd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 (n)</w:t>
            </w:r>
          </w:p>
        </w:tc>
        <w:tc>
          <w:tcPr>
            <w:tcW w:w="3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252C" w:rsidRPr="00057155" w:rsidRDefault="009D252C" w:rsidP="005A47CF">
            <w:pPr>
              <w:jc w:val="center"/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>65</w:t>
            </w:r>
          </w:p>
        </w:tc>
      </w:tr>
      <w:tr w:rsidR="009D252C" w:rsidRPr="00057155" w:rsidTr="005A47CF">
        <w:trPr>
          <w:trHeight w:val="174"/>
          <w:jc w:val="center"/>
        </w:trPr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252C" w:rsidRPr="00057155" w:rsidRDefault="009D252C" w:rsidP="005A47CF">
            <w:pPr>
              <w:jc w:val="center"/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proofErr w:type="spellStart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>Starost</w:t>
            </w:r>
            <w:proofErr w:type="spellEnd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 (</w:t>
            </w:r>
            <w:proofErr w:type="spellStart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>godine</w:t>
            </w:r>
            <w:proofErr w:type="spellEnd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>)</w:t>
            </w:r>
          </w:p>
        </w:tc>
        <w:tc>
          <w:tcPr>
            <w:tcW w:w="3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252C" w:rsidRPr="00057155" w:rsidRDefault="009D252C" w:rsidP="005A47CF">
            <w:pPr>
              <w:jc w:val="center"/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33 </w:t>
            </w:r>
            <w:r w:rsidRPr="00057155">
              <w:rPr>
                <w:rFonts w:ascii="Times New Roman" w:eastAsia="Arial Unicode MS" w:hAnsi="Times New Roman" w:cs="Times New Roman"/>
                <w:color w:val="222222"/>
                <w:sz w:val="20"/>
                <w:szCs w:val="20"/>
                <w:shd w:val="clear" w:color="auto" w:fill="FFFFFF"/>
              </w:rPr>
              <w:t>± 8,95</w:t>
            </w:r>
          </w:p>
        </w:tc>
      </w:tr>
      <w:tr w:rsidR="009D252C" w:rsidRPr="00057155" w:rsidTr="005A47CF">
        <w:trPr>
          <w:trHeight w:val="174"/>
          <w:jc w:val="center"/>
        </w:trPr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252C" w:rsidRPr="00057155" w:rsidRDefault="009D252C" w:rsidP="005A47CF">
            <w:pPr>
              <w:jc w:val="center"/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proofErr w:type="spellStart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>Dužina</w:t>
            </w:r>
            <w:proofErr w:type="spellEnd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>dijabetesa</w:t>
            </w:r>
            <w:proofErr w:type="spellEnd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 (</w:t>
            </w:r>
            <w:proofErr w:type="spellStart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>godine</w:t>
            </w:r>
            <w:proofErr w:type="spellEnd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>)</w:t>
            </w:r>
          </w:p>
        </w:tc>
        <w:tc>
          <w:tcPr>
            <w:tcW w:w="3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252C" w:rsidRPr="00057155" w:rsidRDefault="009D252C" w:rsidP="005A47CF">
            <w:pPr>
              <w:jc w:val="center"/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17,68 </w:t>
            </w:r>
            <w:r w:rsidRPr="00057155">
              <w:rPr>
                <w:rFonts w:ascii="Times New Roman" w:eastAsia="Arial Unicode MS" w:hAnsi="Times New Roman" w:cs="Times New Roman"/>
                <w:color w:val="222222"/>
                <w:sz w:val="20"/>
                <w:szCs w:val="20"/>
                <w:shd w:val="clear" w:color="auto" w:fill="FFFFFF"/>
              </w:rPr>
              <w:t>± 8,25</w:t>
            </w:r>
          </w:p>
        </w:tc>
      </w:tr>
      <w:tr w:rsidR="009D252C" w:rsidRPr="00057155" w:rsidTr="005A47CF">
        <w:trPr>
          <w:trHeight w:val="174"/>
          <w:jc w:val="center"/>
        </w:trPr>
        <w:tc>
          <w:tcPr>
            <w:tcW w:w="95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252C" w:rsidRPr="00057155" w:rsidRDefault="009D252C" w:rsidP="005A47CF">
            <w:pPr>
              <w:jc w:val="center"/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proofErr w:type="spellStart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>Telesna</w:t>
            </w:r>
            <w:proofErr w:type="spellEnd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>težina</w:t>
            </w:r>
            <w:proofErr w:type="spellEnd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 (kg)</w:t>
            </w:r>
          </w:p>
        </w:tc>
      </w:tr>
      <w:tr w:rsidR="009D252C" w:rsidRPr="00057155" w:rsidTr="005A47CF">
        <w:trPr>
          <w:trHeight w:val="265"/>
          <w:jc w:val="center"/>
        </w:trPr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252C" w:rsidRPr="00057155" w:rsidRDefault="009D252C" w:rsidP="005A47CF">
            <w:pPr>
              <w:jc w:val="center"/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Pre </w:t>
            </w:r>
            <w:proofErr w:type="spellStart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>terapije</w:t>
            </w:r>
            <w:proofErr w:type="spellEnd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>insulinskom</w:t>
            </w:r>
            <w:proofErr w:type="spellEnd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>pumpom</w:t>
            </w:r>
            <w:proofErr w:type="spellEnd"/>
          </w:p>
        </w:tc>
        <w:tc>
          <w:tcPr>
            <w:tcW w:w="3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252C" w:rsidRPr="00057155" w:rsidRDefault="009D252C" w:rsidP="005A47CF">
            <w:pPr>
              <w:jc w:val="center"/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64,27 </w:t>
            </w:r>
            <w:r w:rsidRPr="00057155">
              <w:rPr>
                <w:rFonts w:ascii="Times New Roman" w:eastAsia="Arial Unicode MS" w:hAnsi="Times New Roman" w:cs="Times New Roman"/>
                <w:color w:val="222222"/>
                <w:sz w:val="20"/>
                <w:szCs w:val="20"/>
                <w:shd w:val="clear" w:color="auto" w:fill="FFFFFF"/>
              </w:rPr>
              <w:t>± 12,15</w:t>
            </w:r>
          </w:p>
        </w:tc>
      </w:tr>
      <w:tr w:rsidR="009D252C" w:rsidRPr="00057155" w:rsidTr="005A47CF">
        <w:trPr>
          <w:trHeight w:val="259"/>
          <w:jc w:val="center"/>
        </w:trPr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252C" w:rsidRPr="00057155" w:rsidRDefault="009D252C" w:rsidP="005A47CF">
            <w:pPr>
              <w:jc w:val="center"/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proofErr w:type="spellStart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>Nakon</w:t>
            </w:r>
            <w:proofErr w:type="spellEnd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 6 </w:t>
            </w:r>
            <w:proofErr w:type="spellStart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>meseci</w:t>
            </w:r>
            <w:proofErr w:type="spellEnd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>terapije</w:t>
            </w:r>
            <w:proofErr w:type="spellEnd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>pumpom</w:t>
            </w:r>
            <w:proofErr w:type="spellEnd"/>
          </w:p>
        </w:tc>
        <w:tc>
          <w:tcPr>
            <w:tcW w:w="3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252C" w:rsidRPr="00057155" w:rsidRDefault="009D252C" w:rsidP="005A47CF">
            <w:pPr>
              <w:jc w:val="center"/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66,01 </w:t>
            </w:r>
            <w:r w:rsidRPr="00057155">
              <w:rPr>
                <w:rFonts w:ascii="Times New Roman" w:eastAsia="Arial Unicode MS" w:hAnsi="Times New Roman" w:cs="Times New Roman"/>
                <w:color w:val="222222"/>
                <w:sz w:val="20"/>
                <w:szCs w:val="20"/>
                <w:shd w:val="clear" w:color="auto" w:fill="FFFFFF"/>
              </w:rPr>
              <w:t>± 13,16</w:t>
            </w:r>
          </w:p>
        </w:tc>
      </w:tr>
      <w:tr w:rsidR="009D252C" w:rsidRPr="00057155" w:rsidTr="005A47CF">
        <w:trPr>
          <w:trHeight w:val="174"/>
          <w:jc w:val="center"/>
        </w:trPr>
        <w:tc>
          <w:tcPr>
            <w:tcW w:w="95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252C" w:rsidRPr="00057155" w:rsidRDefault="009D252C" w:rsidP="005A47CF">
            <w:pPr>
              <w:jc w:val="center"/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>ITM (kg/m</w:t>
            </w:r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  <w:vertAlign w:val="superscript"/>
              </w:rPr>
              <w:t>2</w:t>
            </w:r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>)</w:t>
            </w:r>
          </w:p>
        </w:tc>
      </w:tr>
      <w:tr w:rsidR="009D252C" w:rsidRPr="00057155" w:rsidTr="005A47CF">
        <w:trPr>
          <w:trHeight w:val="276"/>
          <w:jc w:val="center"/>
        </w:trPr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252C" w:rsidRPr="00057155" w:rsidRDefault="009D252C" w:rsidP="005A47CF">
            <w:pPr>
              <w:jc w:val="center"/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Pre </w:t>
            </w:r>
            <w:proofErr w:type="spellStart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>terapije</w:t>
            </w:r>
            <w:proofErr w:type="spellEnd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>insulinskom</w:t>
            </w:r>
            <w:proofErr w:type="spellEnd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>pumpom</w:t>
            </w:r>
            <w:proofErr w:type="spellEnd"/>
          </w:p>
        </w:tc>
        <w:tc>
          <w:tcPr>
            <w:tcW w:w="3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252C" w:rsidRPr="00057155" w:rsidRDefault="009D252C" w:rsidP="005A47CF">
            <w:pPr>
              <w:jc w:val="center"/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22,39 </w:t>
            </w:r>
            <w:r w:rsidRPr="00057155">
              <w:rPr>
                <w:rFonts w:ascii="Times New Roman" w:eastAsia="Arial Unicode MS" w:hAnsi="Times New Roman" w:cs="Times New Roman"/>
                <w:color w:val="222222"/>
                <w:sz w:val="20"/>
                <w:szCs w:val="20"/>
                <w:shd w:val="clear" w:color="auto" w:fill="FFFFFF"/>
              </w:rPr>
              <w:t>± 2,5</w:t>
            </w:r>
          </w:p>
        </w:tc>
      </w:tr>
      <w:tr w:rsidR="009D252C" w:rsidRPr="00057155" w:rsidTr="005A47CF">
        <w:trPr>
          <w:trHeight w:val="271"/>
          <w:jc w:val="center"/>
        </w:trPr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252C" w:rsidRPr="00057155" w:rsidRDefault="009D252C" w:rsidP="005A47CF">
            <w:pPr>
              <w:jc w:val="center"/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proofErr w:type="spellStart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>Nakon</w:t>
            </w:r>
            <w:proofErr w:type="spellEnd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 6 </w:t>
            </w:r>
            <w:proofErr w:type="spellStart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>meseci</w:t>
            </w:r>
            <w:proofErr w:type="spellEnd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>terapije</w:t>
            </w:r>
            <w:proofErr w:type="spellEnd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>pumpom</w:t>
            </w:r>
            <w:proofErr w:type="spellEnd"/>
          </w:p>
        </w:tc>
        <w:tc>
          <w:tcPr>
            <w:tcW w:w="3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252C" w:rsidRPr="00057155" w:rsidRDefault="009D252C" w:rsidP="005A47CF">
            <w:pPr>
              <w:jc w:val="center"/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22,74 </w:t>
            </w:r>
            <w:r w:rsidRPr="00057155">
              <w:rPr>
                <w:rFonts w:ascii="Times New Roman" w:eastAsia="Arial Unicode MS" w:hAnsi="Times New Roman" w:cs="Times New Roman"/>
                <w:color w:val="222222"/>
                <w:sz w:val="20"/>
                <w:szCs w:val="20"/>
                <w:shd w:val="clear" w:color="auto" w:fill="FFFFFF"/>
              </w:rPr>
              <w:t>± 3,45</w:t>
            </w:r>
          </w:p>
        </w:tc>
      </w:tr>
      <w:tr w:rsidR="009D252C" w:rsidRPr="00057155" w:rsidTr="005A47CF">
        <w:trPr>
          <w:trHeight w:val="174"/>
          <w:jc w:val="center"/>
        </w:trPr>
        <w:tc>
          <w:tcPr>
            <w:tcW w:w="95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252C" w:rsidRPr="00057155" w:rsidRDefault="009D252C" w:rsidP="005A47CF">
            <w:pPr>
              <w:jc w:val="center"/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proofErr w:type="spellStart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>Ukupna</w:t>
            </w:r>
            <w:proofErr w:type="spellEnd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>dnevna</w:t>
            </w:r>
            <w:proofErr w:type="spellEnd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>doza</w:t>
            </w:r>
            <w:proofErr w:type="spellEnd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>insulina</w:t>
            </w:r>
            <w:proofErr w:type="spellEnd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 (U/</w:t>
            </w:r>
            <w:proofErr w:type="spellStart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>dan</w:t>
            </w:r>
            <w:proofErr w:type="spellEnd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>)</w:t>
            </w:r>
          </w:p>
        </w:tc>
      </w:tr>
      <w:tr w:rsidR="009D252C" w:rsidRPr="00057155" w:rsidTr="005A47CF">
        <w:trPr>
          <w:trHeight w:val="269"/>
          <w:jc w:val="center"/>
        </w:trPr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252C" w:rsidRPr="00057155" w:rsidRDefault="009D252C" w:rsidP="005A47CF">
            <w:pPr>
              <w:jc w:val="center"/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Pre </w:t>
            </w:r>
            <w:proofErr w:type="spellStart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>terapije</w:t>
            </w:r>
            <w:proofErr w:type="spellEnd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>insulinskom</w:t>
            </w:r>
            <w:proofErr w:type="spellEnd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>pumpom</w:t>
            </w:r>
            <w:proofErr w:type="spellEnd"/>
          </w:p>
        </w:tc>
        <w:tc>
          <w:tcPr>
            <w:tcW w:w="3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252C" w:rsidRPr="00057155" w:rsidRDefault="009D252C" w:rsidP="005A47CF">
            <w:pPr>
              <w:jc w:val="center"/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50,26 </w:t>
            </w:r>
            <w:r w:rsidRPr="00057155">
              <w:rPr>
                <w:rFonts w:ascii="Times New Roman" w:eastAsia="Arial Unicode MS" w:hAnsi="Times New Roman" w:cs="Times New Roman"/>
                <w:color w:val="222222"/>
                <w:sz w:val="20"/>
                <w:szCs w:val="20"/>
                <w:shd w:val="clear" w:color="auto" w:fill="FFFFFF"/>
              </w:rPr>
              <w:t>± 15,43</w:t>
            </w:r>
          </w:p>
        </w:tc>
      </w:tr>
      <w:tr w:rsidR="009D252C" w:rsidRPr="00057155" w:rsidTr="005A47CF">
        <w:trPr>
          <w:trHeight w:val="274"/>
          <w:jc w:val="center"/>
        </w:trPr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252C" w:rsidRPr="00057155" w:rsidRDefault="009D252C" w:rsidP="005A47CF">
            <w:pPr>
              <w:jc w:val="center"/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proofErr w:type="spellStart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>Nakon</w:t>
            </w:r>
            <w:proofErr w:type="spellEnd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 6 </w:t>
            </w:r>
            <w:proofErr w:type="spellStart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>meseci</w:t>
            </w:r>
            <w:proofErr w:type="spellEnd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>terapije</w:t>
            </w:r>
            <w:proofErr w:type="spellEnd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>pumpom</w:t>
            </w:r>
            <w:proofErr w:type="spellEnd"/>
          </w:p>
        </w:tc>
        <w:tc>
          <w:tcPr>
            <w:tcW w:w="3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252C" w:rsidRPr="00057155" w:rsidRDefault="009D252C" w:rsidP="005A47CF">
            <w:pPr>
              <w:jc w:val="center"/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41,24 </w:t>
            </w:r>
            <w:r w:rsidRPr="00057155">
              <w:rPr>
                <w:rFonts w:ascii="Times New Roman" w:eastAsia="Arial Unicode MS" w:hAnsi="Times New Roman" w:cs="Times New Roman"/>
                <w:color w:val="222222"/>
                <w:sz w:val="20"/>
                <w:szCs w:val="20"/>
                <w:shd w:val="clear" w:color="auto" w:fill="FFFFFF"/>
              </w:rPr>
              <w:t>± 12,88</w:t>
            </w:r>
          </w:p>
        </w:tc>
      </w:tr>
      <w:tr w:rsidR="009D252C" w:rsidRPr="00057155" w:rsidTr="005A47CF">
        <w:trPr>
          <w:trHeight w:val="183"/>
          <w:jc w:val="center"/>
        </w:trPr>
        <w:tc>
          <w:tcPr>
            <w:tcW w:w="95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252C" w:rsidRPr="00057155" w:rsidRDefault="009D252C" w:rsidP="005A47CF">
            <w:pPr>
              <w:jc w:val="center"/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proofErr w:type="spellStart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>Dnevna</w:t>
            </w:r>
            <w:proofErr w:type="spellEnd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>doza</w:t>
            </w:r>
            <w:proofErr w:type="spellEnd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>insulina</w:t>
            </w:r>
            <w:proofErr w:type="spellEnd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>po</w:t>
            </w:r>
            <w:proofErr w:type="spellEnd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 kg TT  </w:t>
            </w:r>
          </w:p>
        </w:tc>
      </w:tr>
      <w:tr w:rsidR="009D252C" w:rsidRPr="00057155" w:rsidTr="005A47CF">
        <w:trPr>
          <w:trHeight w:val="260"/>
          <w:jc w:val="center"/>
        </w:trPr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252C" w:rsidRPr="00057155" w:rsidRDefault="009D252C" w:rsidP="005A47CF">
            <w:pPr>
              <w:jc w:val="center"/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Pre </w:t>
            </w:r>
            <w:proofErr w:type="spellStart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>terapije</w:t>
            </w:r>
            <w:proofErr w:type="spellEnd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>insulinskom</w:t>
            </w:r>
            <w:proofErr w:type="spellEnd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>pumpom</w:t>
            </w:r>
            <w:proofErr w:type="spellEnd"/>
          </w:p>
        </w:tc>
        <w:tc>
          <w:tcPr>
            <w:tcW w:w="3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252C" w:rsidRPr="00057155" w:rsidRDefault="009D252C" w:rsidP="005A47CF">
            <w:pPr>
              <w:jc w:val="center"/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0,75 </w:t>
            </w:r>
            <w:r w:rsidRPr="00057155">
              <w:rPr>
                <w:rFonts w:ascii="Times New Roman" w:eastAsia="Arial Unicode MS" w:hAnsi="Times New Roman" w:cs="Times New Roman"/>
                <w:color w:val="222222"/>
                <w:sz w:val="20"/>
                <w:szCs w:val="20"/>
                <w:shd w:val="clear" w:color="auto" w:fill="FFFFFF"/>
              </w:rPr>
              <w:t>± 0,28</w:t>
            </w:r>
          </w:p>
        </w:tc>
      </w:tr>
      <w:tr w:rsidR="009D252C" w:rsidRPr="00057155" w:rsidTr="005A47CF">
        <w:trPr>
          <w:trHeight w:val="151"/>
          <w:jc w:val="center"/>
        </w:trPr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252C" w:rsidRPr="00057155" w:rsidRDefault="009D252C" w:rsidP="005A47CF">
            <w:pPr>
              <w:jc w:val="center"/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proofErr w:type="spellStart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>Nakon</w:t>
            </w:r>
            <w:proofErr w:type="spellEnd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 6 </w:t>
            </w:r>
            <w:proofErr w:type="spellStart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>meseci</w:t>
            </w:r>
            <w:proofErr w:type="spellEnd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>terapije</w:t>
            </w:r>
            <w:proofErr w:type="spellEnd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>pumpom</w:t>
            </w:r>
            <w:proofErr w:type="spellEnd"/>
          </w:p>
        </w:tc>
        <w:tc>
          <w:tcPr>
            <w:tcW w:w="3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252C" w:rsidRPr="00057155" w:rsidRDefault="009D252C" w:rsidP="005A47CF">
            <w:pPr>
              <w:jc w:val="center"/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057155">
              <w:rPr>
                <w:rFonts w:ascii="Times New Roman" w:eastAsiaTheme="minorEastAsia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0,6 </w:t>
            </w:r>
            <w:r w:rsidRPr="00057155">
              <w:rPr>
                <w:rFonts w:ascii="Times New Roman" w:eastAsia="Arial Unicode MS" w:hAnsi="Times New Roman" w:cs="Times New Roman"/>
                <w:color w:val="222222"/>
                <w:sz w:val="20"/>
                <w:szCs w:val="20"/>
                <w:shd w:val="clear" w:color="auto" w:fill="FFFFFF"/>
              </w:rPr>
              <w:t>± 0,22</w:t>
            </w:r>
          </w:p>
        </w:tc>
      </w:tr>
    </w:tbl>
    <w:p w:rsidR="009D252C" w:rsidRDefault="009D252C" w:rsidP="009D252C">
      <w:pPr>
        <w:spacing w:line="240" w:lineRule="auto"/>
        <w:rPr>
          <w:rFonts w:ascii="Times New Roman" w:eastAsia="Arial Unicode MS" w:hAnsi="Times New Roman" w:cs="Times New Roman"/>
          <w:color w:val="000000" w:themeColor="text1"/>
          <w:shd w:val="clear" w:color="auto" w:fill="FFFFFF"/>
        </w:rPr>
      </w:pPr>
    </w:p>
    <w:p w:rsidR="009D252C" w:rsidRDefault="009D252C" w:rsidP="009D252C">
      <w:pPr>
        <w:spacing w:line="240" w:lineRule="auto"/>
        <w:rPr>
          <w:rFonts w:ascii="Times New Roman" w:eastAsia="Arial Unicode MS" w:hAnsi="Times New Roman" w:cs="Times New Roman"/>
          <w:color w:val="000000" w:themeColor="text1"/>
          <w:shd w:val="clear" w:color="auto" w:fill="FFFFFF"/>
        </w:rPr>
      </w:pPr>
    </w:p>
    <w:p w:rsidR="009D252C" w:rsidRDefault="009D252C" w:rsidP="009D252C">
      <w:pPr>
        <w:spacing w:line="240" w:lineRule="auto"/>
        <w:rPr>
          <w:rFonts w:ascii="Times New Roman" w:eastAsia="Arial Unicode MS" w:hAnsi="Times New Roman" w:cs="Times New Roman"/>
          <w:color w:val="000000" w:themeColor="text1"/>
          <w:shd w:val="clear" w:color="auto" w:fill="FFFFFF"/>
        </w:rPr>
      </w:pPr>
    </w:p>
    <w:p w:rsidR="009D252C" w:rsidRDefault="009D252C" w:rsidP="009D252C">
      <w:pPr>
        <w:spacing w:line="240" w:lineRule="auto"/>
        <w:rPr>
          <w:rFonts w:ascii="Times New Roman" w:eastAsia="Arial Unicode MS" w:hAnsi="Times New Roman" w:cs="Times New Roman"/>
          <w:color w:val="000000" w:themeColor="text1"/>
          <w:shd w:val="clear" w:color="auto" w:fill="FFFFFF"/>
        </w:rPr>
      </w:pPr>
    </w:p>
    <w:p w:rsidR="009D252C" w:rsidRDefault="009D252C" w:rsidP="009D252C">
      <w:pPr>
        <w:spacing w:line="240" w:lineRule="auto"/>
        <w:rPr>
          <w:rFonts w:ascii="Times New Roman" w:eastAsia="Arial Unicode MS" w:hAnsi="Times New Roman" w:cs="Times New Roman"/>
          <w:color w:val="000000" w:themeColor="text1"/>
          <w:shd w:val="clear" w:color="auto" w:fill="FFFFFF"/>
        </w:rPr>
      </w:pPr>
    </w:p>
    <w:p w:rsidR="009D252C" w:rsidRDefault="009D252C" w:rsidP="009D252C">
      <w:pPr>
        <w:spacing w:line="240" w:lineRule="auto"/>
        <w:rPr>
          <w:rFonts w:ascii="Times New Roman" w:eastAsia="Arial Unicode MS" w:hAnsi="Times New Roman" w:cs="Times New Roman"/>
          <w:color w:val="000000" w:themeColor="text1"/>
          <w:shd w:val="clear" w:color="auto" w:fill="FFFFFF"/>
        </w:rPr>
      </w:pPr>
    </w:p>
    <w:p w:rsidR="009D252C" w:rsidRDefault="009D252C" w:rsidP="009D252C">
      <w:pPr>
        <w:spacing w:line="240" w:lineRule="auto"/>
        <w:rPr>
          <w:rFonts w:ascii="Times New Roman" w:eastAsia="Arial Unicode MS" w:hAnsi="Times New Roman" w:cs="Times New Roman"/>
          <w:color w:val="000000" w:themeColor="text1"/>
          <w:shd w:val="clear" w:color="auto" w:fill="FFFFFF"/>
        </w:rPr>
      </w:pPr>
    </w:p>
    <w:p w:rsidR="009D252C" w:rsidRDefault="009D252C" w:rsidP="009D252C">
      <w:pPr>
        <w:spacing w:line="240" w:lineRule="auto"/>
        <w:rPr>
          <w:rFonts w:ascii="Times New Roman" w:eastAsia="Arial Unicode MS" w:hAnsi="Times New Roman" w:cs="Times New Roman"/>
          <w:color w:val="000000" w:themeColor="text1"/>
          <w:shd w:val="clear" w:color="auto" w:fill="FFFFFF"/>
        </w:rPr>
      </w:pPr>
    </w:p>
    <w:p w:rsidR="009D252C" w:rsidRDefault="009D252C" w:rsidP="009D252C">
      <w:pPr>
        <w:spacing w:line="240" w:lineRule="auto"/>
        <w:rPr>
          <w:rFonts w:ascii="Times New Roman" w:eastAsia="Arial Unicode MS" w:hAnsi="Times New Roman" w:cs="Times New Roman"/>
          <w:color w:val="000000" w:themeColor="text1"/>
          <w:shd w:val="clear" w:color="auto" w:fill="FFFFFF"/>
        </w:rPr>
      </w:pPr>
    </w:p>
    <w:p w:rsidR="009D252C" w:rsidRDefault="009D252C" w:rsidP="009D252C">
      <w:pPr>
        <w:spacing w:line="240" w:lineRule="auto"/>
        <w:rPr>
          <w:rFonts w:ascii="Times New Roman" w:eastAsia="Arial Unicode MS" w:hAnsi="Times New Roman" w:cs="Times New Roman"/>
          <w:color w:val="000000" w:themeColor="text1"/>
          <w:shd w:val="clear" w:color="auto" w:fill="FFFFFF"/>
        </w:rPr>
      </w:pPr>
    </w:p>
    <w:p w:rsidR="009D252C" w:rsidRPr="009D252C" w:rsidRDefault="009D252C" w:rsidP="009D252C">
      <w:pPr>
        <w:spacing w:line="240" w:lineRule="auto"/>
        <w:rPr>
          <w:rFonts w:ascii="Times New Roman" w:eastAsia="Arial Unicode MS" w:hAnsi="Times New Roman" w:cs="Times New Roman"/>
          <w:color w:val="000000" w:themeColor="text1"/>
          <w:shd w:val="clear" w:color="auto" w:fill="FFFFFF"/>
        </w:rPr>
      </w:pPr>
      <w:proofErr w:type="spellStart"/>
      <w:r>
        <w:rPr>
          <w:rFonts w:ascii="Times New Roman" w:eastAsia="Arial Unicode MS" w:hAnsi="Times New Roman" w:cs="Times New Roman"/>
          <w:color w:val="000000" w:themeColor="text1"/>
          <w:shd w:val="clear" w:color="auto" w:fill="FFFFFF"/>
        </w:rPr>
        <w:lastRenderedPageBreak/>
        <w:t>Tabela</w:t>
      </w:r>
      <w:proofErr w:type="spellEnd"/>
      <w:r>
        <w:rPr>
          <w:rFonts w:ascii="Times New Roman" w:eastAsia="Arial Unicode MS" w:hAnsi="Times New Roman" w:cs="Times New Roman"/>
          <w:color w:val="000000" w:themeColor="text1"/>
          <w:shd w:val="clear" w:color="auto" w:fill="FFFFFF"/>
        </w:rPr>
        <w:t xml:space="preserve"> 2</w:t>
      </w:r>
      <w:r w:rsidRPr="009D252C">
        <w:rPr>
          <w:rFonts w:ascii="Times New Roman" w:eastAsia="Arial Unicode MS" w:hAnsi="Times New Roman" w:cs="Times New Roman"/>
          <w:color w:val="000000" w:themeColor="text1"/>
          <w:shd w:val="clear" w:color="auto" w:fill="FFFFFF"/>
        </w:rPr>
        <w:t xml:space="preserve">. </w:t>
      </w:r>
      <w:proofErr w:type="spellStart"/>
      <w:r w:rsidRPr="009D252C">
        <w:rPr>
          <w:rFonts w:ascii="Times New Roman" w:eastAsia="Arial Unicode MS" w:hAnsi="Times New Roman" w:cs="Times New Roman"/>
          <w:color w:val="000000" w:themeColor="text1"/>
          <w:shd w:val="clear" w:color="auto" w:fill="FFFFFF"/>
        </w:rPr>
        <w:t>Rezultati</w:t>
      </w:r>
      <w:proofErr w:type="spellEnd"/>
      <w:r w:rsidRPr="009D252C">
        <w:rPr>
          <w:rFonts w:ascii="Times New Roman" w:eastAsia="Arial Unicode MS" w:hAnsi="Times New Roman" w:cs="Times New Roman"/>
          <w:color w:val="000000" w:themeColor="text1"/>
          <w:shd w:val="clear" w:color="auto" w:fill="FFFFFF"/>
        </w:rPr>
        <w:t xml:space="preserve"> </w:t>
      </w:r>
      <w:proofErr w:type="spellStart"/>
      <w:r w:rsidRPr="009D252C">
        <w:rPr>
          <w:rFonts w:ascii="Times New Roman" w:eastAsia="Arial Unicode MS" w:hAnsi="Times New Roman" w:cs="Times New Roman"/>
          <w:color w:val="000000" w:themeColor="text1"/>
          <w:shd w:val="clear" w:color="auto" w:fill="FFFFFF"/>
        </w:rPr>
        <w:t>ispitivanja</w:t>
      </w:r>
      <w:proofErr w:type="spellEnd"/>
      <w:r w:rsidRPr="009D252C">
        <w:rPr>
          <w:rFonts w:ascii="Times New Roman" w:eastAsia="Arial Unicode MS" w:hAnsi="Times New Roman" w:cs="Times New Roman"/>
          <w:color w:val="000000" w:themeColor="text1"/>
          <w:shd w:val="clear" w:color="auto" w:fill="FFFFFF"/>
        </w:rPr>
        <w:t xml:space="preserve"> </w:t>
      </w:r>
      <w:proofErr w:type="spellStart"/>
      <w:r w:rsidRPr="009D252C">
        <w:rPr>
          <w:rFonts w:ascii="Times New Roman" w:eastAsia="Arial Unicode MS" w:hAnsi="Times New Roman" w:cs="Times New Roman"/>
          <w:color w:val="000000" w:themeColor="text1"/>
          <w:shd w:val="clear" w:color="auto" w:fill="FFFFFF"/>
        </w:rPr>
        <w:t>povezanosti</w:t>
      </w:r>
      <w:proofErr w:type="spellEnd"/>
      <w:r w:rsidRPr="009D252C">
        <w:rPr>
          <w:rFonts w:ascii="Times New Roman" w:eastAsia="Arial Unicode MS" w:hAnsi="Times New Roman" w:cs="Times New Roman"/>
          <w:color w:val="000000" w:themeColor="text1"/>
          <w:shd w:val="clear" w:color="auto" w:fill="FFFFFF"/>
        </w:rPr>
        <w:t xml:space="preserve"> </w:t>
      </w:r>
      <w:proofErr w:type="spellStart"/>
      <w:r w:rsidRPr="009D252C">
        <w:rPr>
          <w:rFonts w:ascii="Times New Roman" w:eastAsia="Arial Unicode MS" w:hAnsi="Times New Roman" w:cs="Times New Roman"/>
          <w:color w:val="000000" w:themeColor="text1"/>
          <w:shd w:val="clear" w:color="auto" w:fill="FFFFFF"/>
        </w:rPr>
        <w:t>nivoa</w:t>
      </w:r>
      <w:proofErr w:type="spellEnd"/>
      <w:r w:rsidRPr="009D252C">
        <w:rPr>
          <w:rFonts w:ascii="Times New Roman" w:eastAsia="Arial Unicode MS" w:hAnsi="Times New Roman" w:cs="Times New Roman"/>
          <w:color w:val="000000" w:themeColor="text1"/>
          <w:shd w:val="clear" w:color="auto" w:fill="FFFFFF"/>
        </w:rPr>
        <w:t xml:space="preserve"> HbA1c </w:t>
      </w:r>
      <w:proofErr w:type="spellStart"/>
      <w:r w:rsidRPr="009D252C">
        <w:rPr>
          <w:rFonts w:ascii="Times New Roman" w:eastAsia="Arial Unicode MS" w:hAnsi="Times New Roman" w:cs="Times New Roman"/>
          <w:color w:val="000000" w:themeColor="text1"/>
          <w:shd w:val="clear" w:color="auto" w:fill="FFFFFF"/>
        </w:rPr>
        <w:t>i</w:t>
      </w:r>
      <w:proofErr w:type="spellEnd"/>
      <w:r w:rsidRPr="009D252C">
        <w:rPr>
          <w:rFonts w:ascii="Times New Roman" w:eastAsia="Arial Unicode MS" w:hAnsi="Times New Roman" w:cs="Times New Roman"/>
          <w:color w:val="000000" w:themeColor="text1"/>
          <w:shd w:val="clear" w:color="auto" w:fill="FFFFFF"/>
        </w:rPr>
        <w:t xml:space="preserve"> </w:t>
      </w:r>
      <w:proofErr w:type="spellStart"/>
      <w:r w:rsidRPr="009D252C">
        <w:rPr>
          <w:rFonts w:ascii="Times New Roman" w:eastAsia="Arial Unicode MS" w:hAnsi="Times New Roman" w:cs="Times New Roman"/>
          <w:color w:val="000000" w:themeColor="text1"/>
          <w:shd w:val="clear" w:color="auto" w:fill="FFFFFF"/>
        </w:rPr>
        <w:t>parametara</w:t>
      </w:r>
      <w:proofErr w:type="spellEnd"/>
      <w:r w:rsidRPr="009D252C">
        <w:rPr>
          <w:rFonts w:ascii="Times New Roman" w:eastAsia="Arial Unicode MS" w:hAnsi="Times New Roman" w:cs="Times New Roman"/>
          <w:color w:val="000000" w:themeColor="text1"/>
          <w:shd w:val="clear" w:color="auto" w:fill="FFFFFF"/>
        </w:rPr>
        <w:t xml:space="preserve"> </w:t>
      </w:r>
      <w:proofErr w:type="spellStart"/>
      <w:r w:rsidRPr="009D252C">
        <w:rPr>
          <w:rFonts w:ascii="Times New Roman" w:eastAsia="Arial Unicode MS" w:hAnsi="Times New Roman" w:cs="Times New Roman"/>
          <w:color w:val="000000" w:themeColor="text1"/>
          <w:shd w:val="clear" w:color="auto" w:fill="FFFFFF"/>
        </w:rPr>
        <w:t>glukozne</w:t>
      </w:r>
      <w:proofErr w:type="spellEnd"/>
      <w:r w:rsidRPr="009D252C">
        <w:rPr>
          <w:rFonts w:ascii="Times New Roman" w:eastAsia="Arial Unicode MS" w:hAnsi="Times New Roman" w:cs="Times New Roman"/>
          <w:color w:val="000000" w:themeColor="text1"/>
          <w:shd w:val="clear" w:color="auto" w:fill="FFFFFF"/>
        </w:rPr>
        <w:t xml:space="preserve"> </w:t>
      </w:r>
      <w:proofErr w:type="spellStart"/>
      <w:r w:rsidRPr="009D252C">
        <w:rPr>
          <w:rFonts w:ascii="Times New Roman" w:eastAsia="Arial Unicode MS" w:hAnsi="Times New Roman" w:cs="Times New Roman"/>
          <w:color w:val="000000" w:themeColor="text1"/>
          <w:shd w:val="clear" w:color="auto" w:fill="FFFFFF"/>
        </w:rPr>
        <w:t>varijabilnosti</w:t>
      </w:r>
      <w:proofErr w:type="spellEnd"/>
      <w:r w:rsidRPr="009D252C">
        <w:rPr>
          <w:rFonts w:ascii="Times New Roman" w:eastAsia="Arial Unicode MS" w:hAnsi="Times New Roman" w:cs="Times New Roman"/>
          <w:color w:val="000000" w:themeColor="text1"/>
          <w:shd w:val="clear" w:color="auto" w:fill="FFFFFF"/>
        </w:rPr>
        <w:t xml:space="preserve"> pre </w:t>
      </w:r>
      <w:proofErr w:type="spellStart"/>
      <w:r w:rsidRPr="009D252C">
        <w:rPr>
          <w:rFonts w:ascii="Times New Roman" w:eastAsia="Arial Unicode MS" w:hAnsi="Times New Roman" w:cs="Times New Roman"/>
          <w:color w:val="000000" w:themeColor="text1"/>
          <w:shd w:val="clear" w:color="auto" w:fill="FFFFFF"/>
        </w:rPr>
        <w:t>terapije</w:t>
      </w:r>
      <w:proofErr w:type="spellEnd"/>
      <w:r w:rsidRPr="009D252C">
        <w:rPr>
          <w:rFonts w:ascii="Times New Roman" w:eastAsia="Arial Unicode MS" w:hAnsi="Times New Roman" w:cs="Times New Roman"/>
          <w:color w:val="000000" w:themeColor="text1"/>
          <w:shd w:val="clear" w:color="auto" w:fill="FFFFFF"/>
        </w:rPr>
        <w:t xml:space="preserve"> </w:t>
      </w:r>
      <w:proofErr w:type="spellStart"/>
      <w:r w:rsidRPr="009D252C">
        <w:rPr>
          <w:rFonts w:ascii="Times New Roman" w:eastAsia="Arial Unicode MS" w:hAnsi="Times New Roman" w:cs="Times New Roman"/>
          <w:color w:val="000000" w:themeColor="text1"/>
          <w:shd w:val="clear" w:color="auto" w:fill="FFFFFF"/>
        </w:rPr>
        <w:t>insulinskom</w:t>
      </w:r>
      <w:proofErr w:type="spellEnd"/>
      <w:r w:rsidRPr="009D252C">
        <w:rPr>
          <w:rFonts w:ascii="Times New Roman" w:eastAsia="Arial Unicode MS" w:hAnsi="Times New Roman" w:cs="Times New Roman"/>
          <w:color w:val="000000" w:themeColor="text1"/>
          <w:shd w:val="clear" w:color="auto" w:fill="FFFFFF"/>
        </w:rPr>
        <w:t xml:space="preserve"> </w:t>
      </w:r>
      <w:proofErr w:type="spellStart"/>
      <w:r w:rsidRPr="009D252C">
        <w:rPr>
          <w:rFonts w:ascii="Times New Roman" w:eastAsia="Arial Unicode MS" w:hAnsi="Times New Roman" w:cs="Times New Roman"/>
          <w:color w:val="000000" w:themeColor="text1"/>
          <w:shd w:val="clear" w:color="auto" w:fill="FFFFFF"/>
        </w:rPr>
        <w:t>pumpom</w:t>
      </w:r>
      <w:proofErr w:type="spellEnd"/>
      <w:r w:rsidRPr="009D252C">
        <w:rPr>
          <w:rFonts w:ascii="Times New Roman" w:eastAsia="Arial Unicode MS" w:hAnsi="Times New Roman" w:cs="Times New Roman"/>
          <w:color w:val="000000" w:themeColor="text1"/>
          <w:shd w:val="clear" w:color="auto" w:fill="FFFFFF"/>
        </w:rPr>
        <w:t xml:space="preserve">, tri </w:t>
      </w:r>
      <w:proofErr w:type="spellStart"/>
      <w:r w:rsidRPr="009D252C">
        <w:rPr>
          <w:rFonts w:ascii="Times New Roman" w:eastAsia="Arial Unicode MS" w:hAnsi="Times New Roman" w:cs="Times New Roman"/>
          <w:color w:val="000000" w:themeColor="text1"/>
          <w:shd w:val="clear" w:color="auto" w:fill="FFFFFF"/>
        </w:rPr>
        <w:t>i</w:t>
      </w:r>
      <w:proofErr w:type="spellEnd"/>
      <w:r w:rsidRPr="009D252C">
        <w:rPr>
          <w:rFonts w:ascii="Times New Roman" w:eastAsia="Arial Unicode MS" w:hAnsi="Times New Roman" w:cs="Times New Roman"/>
          <w:color w:val="000000" w:themeColor="text1"/>
          <w:shd w:val="clear" w:color="auto" w:fill="FFFFFF"/>
        </w:rPr>
        <w:t xml:space="preserve"> </w:t>
      </w:r>
      <w:proofErr w:type="spellStart"/>
      <w:r w:rsidRPr="009D252C">
        <w:rPr>
          <w:rFonts w:ascii="Times New Roman" w:eastAsia="Arial Unicode MS" w:hAnsi="Times New Roman" w:cs="Times New Roman"/>
          <w:color w:val="000000" w:themeColor="text1"/>
          <w:shd w:val="clear" w:color="auto" w:fill="FFFFFF"/>
        </w:rPr>
        <w:t>šest</w:t>
      </w:r>
      <w:proofErr w:type="spellEnd"/>
      <w:r w:rsidRPr="009D252C">
        <w:rPr>
          <w:rFonts w:ascii="Times New Roman" w:eastAsia="Arial Unicode MS" w:hAnsi="Times New Roman" w:cs="Times New Roman"/>
          <w:color w:val="000000" w:themeColor="text1"/>
          <w:shd w:val="clear" w:color="auto" w:fill="FFFFFF"/>
        </w:rPr>
        <w:t xml:space="preserve"> </w:t>
      </w:r>
      <w:proofErr w:type="spellStart"/>
      <w:r w:rsidRPr="009D252C">
        <w:rPr>
          <w:rFonts w:ascii="Times New Roman" w:eastAsia="Arial Unicode MS" w:hAnsi="Times New Roman" w:cs="Times New Roman"/>
          <w:color w:val="000000" w:themeColor="text1"/>
          <w:shd w:val="clear" w:color="auto" w:fill="FFFFFF"/>
        </w:rPr>
        <w:t>meseci</w:t>
      </w:r>
      <w:proofErr w:type="spellEnd"/>
      <w:r w:rsidRPr="009D252C">
        <w:rPr>
          <w:rFonts w:ascii="Times New Roman" w:eastAsia="Arial Unicode MS" w:hAnsi="Times New Roman" w:cs="Times New Roman"/>
          <w:color w:val="000000" w:themeColor="text1"/>
          <w:shd w:val="clear" w:color="auto" w:fill="FFFFFF"/>
        </w:rPr>
        <w:t xml:space="preserve"> </w:t>
      </w:r>
      <w:proofErr w:type="spellStart"/>
      <w:r w:rsidRPr="009D252C">
        <w:rPr>
          <w:rFonts w:ascii="Times New Roman" w:eastAsia="Arial Unicode MS" w:hAnsi="Times New Roman" w:cs="Times New Roman"/>
          <w:color w:val="000000" w:themeColor="text1"/>
          <w:shd w:val="clear" w:color="auto" w:fill="FFFFFF"/>
        </w:rPr>
        <w:t>nakon</w:t>
      </w:r>
      <w:proofErr w:type="spellEnd"/>
      <w:r w:rsidRPr="009D252C">
        <w:rPr>
          <w:rFonts w:ascii="Times New Roman" w:eastAsia="Arial Unicode MS" w:hAnsi="Times New Roman" w:cs="Times New Roman"/>
          <w:color w:val="000000" w:themeColor="text1"/>
          <w:shd w:val="clear" w:color="auto" w:fill="FFFFFF"/>
        </w:rPr>
        <w:t xml:space="preserve"> </w:t>
      </w:r>
      <w:proofErr w:type="spellStart"/>
      <w:r w:rsidRPr="009D252C">
        <w:rPr>
          <w:rFonts w:ascii="Times New Roman" w:eastAsia="Arial Unicode MS" w:hAnsi="Times New Roman" w:cs="Times New Roman"/>
          <w:color w:val="000000" w:themeColor="text1"/>
          <w:shd w:val="clear" w:color="auto" w:fill="FFFFFF"/>
        </w:rPr>
        <w:t>terapije</w:t>
      </w:r>
      <w:proofErr w:type="spellEnd"/>
      <w:r w:rsidRPr="009D252C">
        <w:rPr>
          <w:rFonts w:ascii="Times New Roman" w:eastAsia="Arial Unicode MS" w:hAnsi="Times New Roman" w:cs="Times New Roman"/>
          <w:color w:val="000000" w:themeColor="text1"/>
          <w:shd w:val="clear" w:color="auto" w:fill="FFFFFF"/>
        </w:rPr>
        <w:t xml:space="preserve"> </w:t>
      </w:r>
      <w:proofErr w:type="spellStart"/>
      <w:r w:rsidRPr="009D252C">
        <w:rPr>
          <w:rFonts w:ascii="Times New Roman" w:eastAsia="Arial Unicode MS" w:hAnsi="Times New Roman" w:cs="Times New Roman"/>
          <w:color w:val="000000" w:themeColor="text1"/>
          <w:shd w:val="clear" w:color="auto" w:fill="FFFFFF"/>
        </w:rPr>
        <w:t>insulinskom</w:t>
      </w:r>
      <w:proofErr w:type="spellEnd"/>
      <w:r w:rsidRPr="009D252C">
        <w:rPr>
          <w:rFonts w:ascii="Times New Roman" w:eastAsia="Arial Unicode MS" w:hAnsi="Times New Roman" w:cs="Times New Roman"/>
          <w:color w:val="000000" w:themeColor="text1"/>
          <w:shd w:val="clear" w:color="auto" w:fill="FFFFFF"/>
        </w:rPr>
        <w:t xml:space="preserve"> </w:t>
      </w:r>
      <w:proofErr w:type="spellStart"/>
      <w:r w:rsidRPr="009D252C">
        <w:rPr>
          <w:rFonts w:ascii="Times New Roman" w:eastAsia="Arial Unicode MS" w:hAnsi="Times New Roman" w:cs="Times New Roman"/>
          <w:color w:val="000000" w:themeColor="text1"/>
          <w:shd w:val="clear" w:color="auto" w:fill="FFFFFF"/>
        </w:rPr>
        <w:t>pumpom</w:t>
      </w:r>
      <w:proofErr w:type="spellEnd"/>
    </w:p>
    <w:p w:rsidR="009D252C" w:rsidRPr="009D252C" w:rsidRDefault="009D252C" w:rsidP="009D252C">
      <w:pPr>
        <w:spacing w:line="240" w:lineRule="auto"/>
        <w:jc w:val="both"/>
        <w:rPr>
          <w:rFonts w:ascii="Times New Roman" w:eastAsia="Arial Unicode MS" w:hAnsi="Times New Roman" w:cs="Times New Roman"/>
          <w:color w:val="000000" w:themeColor="text1"/>
          <w:shd w:val="clear" w:color="auto" w:fill="FFFFFF"/>
        </w:rPr>
      </w:pPr>
    </w:p>
    <w:tbl>
      <w:tblPr>
        <w:tblStyle w:val="TableGrid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1811"/>
        <w:gridCol w:w="1851"/>
        <w:gridCol w:w="1852"/>
        <w:gridCol w:w="1852"/>
      </w:tblGrid>
      <w:tr w:rsidR="009D252C" w:rsidRPr="007E7358" w:rsidTr="005A47CF">
        <w:trPr>
          <w:jc w:val="center"/>
        </w:trPr>
        <w:tc>
          <w:tcPr>
            <w:tcW w:w="1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252C" w:rsidRPr="007E7358" w:rsidRDefault="009D252C" w:rsidP="005A47CF">
            <w:pPr>
              <w:jc w:val="center"/>
              <w:rPr>
                <w:rFonts w:ascii="Times New Roman" w:eastAsia="Arial Unicode MS" w:hAnsi="Times New Roman" w:cs="Times New Roman"/>
                <w:b/>
                <w:color w:val="000000" w:themeColor="text1"/>
                <w:sz w:val="16"/>
                <w:szCs w:val="16"/>
                <w:shd w:val="clear" w:color="auto" w:fill="FFFFFF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252C" w:rsidRPr="007E7358" w:rsidRDefault="009D252C" w:rsidP="005A47CF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HbA1c</w:t>
            </w:r>
          </w:p>
          <w:p w:rsidR="009D252C" w:rsidRPr="007E7358" w:rsidRDefault="009D252C" w:rsidP="005A47CF">
            <w:pPr>
              <w:jc w:val="center"/>
              <w:rPr>
                <w:rFonts w:ascii="Times New Roman" w:eastAsia="Arial Unicode MS" w:hAnsi="Times New Roman" w:cs="Times New Roman"/>
                <w:b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 xml:space="preserve">pre </w:t>
            </w:r>
            <w:proofErr w:type="spellStart"/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pumpe</w:t>
            </w:r>
            <w:proofErr w:type="spellEnd"/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252C" w:rsidRPr="007E7358" w:rsidRDefault="009D252C" w:rsidP="005A47CF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HbA1c</w:t>
            </w:r>
          </w:p>
          <w:p w:rsidR="009D252C" w:rsidRPr="007E7358" w:rsidRDefault="009D252C" w:rsidP="005A47CF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 xml:space="preserve">3 </w:t>
            </w:r>
            <w:proofErr w:type="spellStart"/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meseca</w:t>
            </w:r>
            <w:proofErr w:type="spellEnd"/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nakon</w:t>
            </w:r>
            <w:proofErr w:type="spellEnd"/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pumpe</w:t>
            </w:r>
            <w:proofErr w:type="spellEnd"/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252C" w:rsidRPr="007E7358" w:rsidRDefault="009D252C" w:rsidP="005A47CF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HbA1c</w:t>
            </w:r>
          </w:p>
          <w:p w:rsidR="009D252C" w:rsidRPr="007E7358" w:rsidRDefault="009D252C" w:rsidP="005A47CF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 xml:space="preserve">6 </w:t>
            </w:r>
            <w:proofErr w:type="spellStart"/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meseci</w:t>
            </w:r>
            <w:proofErr w:type="spellEnd"/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nakon</w:t>
            </w:r>
            <w:proofErr w:type="spellEnd"/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pumpe</w:t>
            </w:r>
            <w:proofErr w:type="spellEnd"/>
          </w:p>
        </w:tc>
      </w:tr>
      <w:tr w:rsidR="009D252C" w:rsidRPr="007E7358" w:rsidTr="005A47CF">
        <w:trPr>
          <w:trHeight w:val="626"/>
          <w:jc w:val="center"/>
        </w:trPr>
        <w:tc>
          <w:tcPr>
            <w:tcW w:w="1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252C" w:rsidRPr="007E7358" w:rsidRDefault="009D252C" w:rsidP="005A47CF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MAGE</w:t>
            </w:r>
          </w:p>
          <w:p w:rsidR="009D252C" w:rsidRPr="007E7358" w:rsidRDefault="009D252C" w:rsidP="005A47CF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 xml:space="preserve">pre </w:t>
            </w:r>
            <w:proofErr w:type="spellStart"/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pumpe</w:t>
            </w:r>
            <w:proofErr w:type="spellEnd"/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252C" w:rsidRPr="007E7358" w:rsidRDefault="009D252C" w:rsidP="005A47CF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r=0,542</w:t>
            </w:r>
          </w:p>
          <w:p w:rsidR="009D252C" w:rsidRPr="007E7358" w:rsidRDefault="009D252C" w:rsidP="005A47CF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p&lt;0,01</w:t>
            </w: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252C" w:rsidRPr="007E7358" w:rsidRDefault="009D252C" w:rsidP="005A47CF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r=0,533</w:t>
            </w:r>
          </w:p>
          <w:p w:rsidR="009D252C" w:rsidRPr="007E7358" w:rsidRDefault="009D252C" w:rsidP="005A47CF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p&lt;0,05</w:t>
            </w: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252C" w:rsidRPr="007E7358" w:rsidRDefault="009D252C" w:rsidP="005A47CF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r=0,501</w:t>
            </w:r>
          </w:p>
          <w:p w:rsidR="009D252C" w:rsidRPr="007E7358" w:rsidRDefault="009D252C" w:rsidP="005A47CF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p&lt;0,05</w:t>
            </w:r>
          </w:p>
        </w:tc>
      </w:tr>
      <w:tr w:rsidR="009D252C" w:rsidRPr="007E7358" w:rsidTr="005A47CF">
        <w:trPr>
          <w:jc w:val="center"/>
        </w:trPr>
        <w:tc>
          <w:tcPr>
            <w:tcW w:w="1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252C" w:rsidRPr="007E7358" w:rsidRDefault="009D252C" w:rsidP="005A47CF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MAGE</w:t>
            </w:r>
          </w:p>
          <w:p w:rsidR="009D252C" w:rsidRPr="007E7358" w:rsidRDefault="009D252C" w:rsidP="005A47CF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 xml:space="preserve">3 </w:t>
            </w:r>
            <w:proofErr w:type="spellStart"/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meseca</w:t>
            </w:r>
            <w:proofErr w:type="spellEnd"/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nakon</w:t>
            </w:r>
            <w:proofErr w:type="spellEnd"/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pumpe</w:t>
            </w:r>
            <w:proofErr w:type="spellEnd"/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252C" w:rsidRPr="007E7358" w:rsidRDefault="009D252C" w:rsidP="005A47CF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ns</w:t>
            </w: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252C" w:rsidRPr="007E7358" w:rsidRDefault="009D252C" w:rsidP="005A47CF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ns</w:t>
            </w: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252C" w:rsidRPr="007E7358" w:rsidRDefault="009D252C" w:rsidP="005A47CF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ns</w:t>
            </w:r>
          </w:p>
        </w:tc>
      </w:tr>
      <w:tr w:rsidR="009D252C" w:rsidRPr="007E7358" w:rsidTr="005A47CF">
        <w:trPr>
          <w:jc w:val="center"/>
        </w:trPr>
        <w:tc>
          <w:tcPr>
            <w:tcW w:w="1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252C" w:rsidRPr="007E7358" w:rsidRDefault="009D252C" w:rsidP="005A47CF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MAGE</w:t>
            </w:r>
          </w:p>
          <w:p w:rsidR="009D252C" w:rsidRPr="007E7358" w:rsidRDefault="009D252C" w:rsidP="005A47CF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 xml:space="preserve">6 </w:t>
            </w:r>
            <w:proofErr w:type="spellStart"/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meseci</w:t>
            </w:r>
            <w:proofErr w:type="spellEnd"/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nakon</w:t>
            </w:r>
            <w:proofErr w:type="spellEnd"/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pumpe</w:t>
            </w:r>
            <w:proofErr w:type="spellEnd"/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252C" w:rsidRPr="007E7358" w:rsidRDefault="009D252C" w:rsidP="005A47CF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ns</w:t>
            </w: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252C" w:rsidRPr="007E7358" w:rsidRDefault="009D252C" w:rsidP="005A47CF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ns</w:t>
            </w: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252C" w:rsidRPr="007E7358" w:rsidRDefault="009D252C" w:rsidP="005A47CF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ns</w:t>
            </w:r>
          </w:p>
        </w:tc>
      </w:tr>
      <w:tr w:rsidR="009D252C" w:rsidRPr="007E7358" w:rsidTr="005A47CF">
        <w:trPr>
          <w:jc w:val="center"/>
        </w:trPr>
        <w:tc>
          <w:tcPr>
            <w:tcW w:w="1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252C" w:rsidRPr="007E7358" w:rsidRDefault="009D252C" w:rsidP="005A47CF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SD</w:t>
            </w:r>
          </w:p>
          <w:p w:rsidR="009D252C" w:rsidRPr="007E7358" w:rsidRDefault="009D252C" w:rsidP="005A47CF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 xml:space="preserve">pre </w:t>
            </w:r>
            <w:proofErr w:type="spellStart"/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pumpe</w:t>
            </w:r>
            <w:proofErr w:type="spellEnd"/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252C" w:rsidRPr="007E7358" w:rsidRDefault="009D252C" w:rsidP="005A47CF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r=0,512</w:t>
            </w:r>
          </w:p>
          <w:p w:rsidR="009D252C" w:rsidRPr="007E7358" w:rsidRDefault="009D252C" w:rsidP="005A47CF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p&lt;0,01</w:t>
            </w: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252C" w:rsidRPr="007E7358" w:rsidRDefault="009D252C" w:rsidP="005A47CF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r=0,481</w:t>
            </w:r>
          </w:p>
          <w:p w:rsidR="009D252C" w:rsidRPr="007E7358" w:rsidRDefault="009D252C" w:rsidP="005A47CF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p&lt;0,05</w:t>
            </w: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252C" w:rsidRPr="007E7358" w:rsidRDefault="009D252C" w:rsidP="005A47CF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ns</w:t>
            </w:r>
          </w:p>
        </w:tc>
      </w:tr>
      <w:tr w:rsidR="009D252C" w:rsidRPr="007E7358" w:rsidTr="005A47CF">
        <w:trPr>
          <w:jc w:val="center"/>
        </w:trPr>
        <w:tc>
          <w:tcPr>
            <w:tcW w:w="1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252C" w:rsidRPr="007E7358" w:rsidRDefault="009D252C" w:rsidP="005A47CF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SD</w:t>
            </w:r>
          </w:p>
          <w:p w:rsidR="009D252C" w:rsidRPr="007E7358" w:rsidRDefault="009D252C" w:rsidP="005A47CF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 xml:space="preserve">3 </w:t>
            </w:r>
            <w:proofErr w:type="spellStart"/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meseca</w:t>
            </w:r>
            <w:proofErr w:type="spellEnd"/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nakon</w:t>
            </w:r>
            <w:proofErr w:type="spellEnd"/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pumpe</w:t>
            </w:r>
            <w:proofErr w:type="spellEnd"/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252C" w:rsidRPr="007E7358" w:rsidRDefault="009D252C" w:rsidP="005A47CF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ns</w:t>
            </w: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252C" w:rsidRPr="007E7358" w:rsidRDefault="009D252C" w:rsidP="005A47CF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ns</w:t>
            </w: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252C" w:rsidRPr="007E7358" w:rsidRDefault="009D252C" w:rsidP="005A47CF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r=0,715</w:t>
            </w:r>
          </w:p>
          <w:p w:rsidR="009D252C" w:rsidRPr="007E7358" w:rsidRDefault="009D252C" w:rsidP="005A47CF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p&lt;0,01</w:t>
            </w:r>
          </w:p>
        </w:tc>
      </w:tr>
      <w:tr w:rsidR="009D252C" w:rsidRPr="007E7358" w:rsidTr="005A47CF">
        <w:trPr>
          <w:jc w:val="center"/>
        </w:trPr>
        <w:tc>
          <w:tcPr>
            <w:tcW w:w="1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252C" w:rsidRPr="007E7358" w:rsidRDefault="009D252C" w:rsidP="005A47CF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SD</w:t>
            </w:r>
          </w:p>
          <w:p w:rsidR="009D252C" w:rsidRPr="007E7358" w:rsidRDefault="009D252C" w:rsidP="005A47CF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 xml:space="preserve">6 </w:t>
            </w:r>
            <w:proofErr w:type="spellStart"/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meseci</w:t>
            </w:r>
            <w:proofErr w:type="spellEnd"/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nakon</w:t>
            </w:r>
            <w:proofErr w:type="spellEnd"/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pumpe</w:t>
            </w:r>
            <w:proofErr w:type="spellEnd"/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252C" w:rsidRPr="007E7358" w:rsidRDefault="009D252C" w:rsidP="005A47CF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ns</w:t>
            </w: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252C" w:rsidRPr="007E7358" w:rsidRDefault="009D252C" w:rsidP="005A47CF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ns</w:t>
            </w: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252C" w:rsidRPr="007E7358" w:rsidRDefault="009D252C" w:rsidP="005A47CF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r=0,571</w:t>
            </w:r>
          </w:p>
          <w:p w:rsidR="009D252C" w:rsidRPr="007E7358" w:rsidRDefault="009D252C" w:rsidP="005A47CF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p&lt;0,05</w:t>
            </w:r>
          </w:p>
        </w:tc>
      </w:tr>
      <w:tr w:rsidR="009D252C" w:rsidRPr="007E7358" w:rsidTr="005A47CF">
        <w:trPr>
          <w:jc w:val="center"/>
        </w:trPr>
        <w:tc>
          <w:tcPr>
            <w:tcW w:w="1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252C" w:rsidRPr="007E7358" w:rsidRDefault="009D252C" w:rsidP="005A47CF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CV</w:t>
            </w:r>
          </w:p>
          <w:p w:rsidR="009D252C" w:rsidRPr="007E7358" w:rsidRDefault="009D252C" w:rsidP="005A47CF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 xml:space="preserve">pre </w:t>
            </w:r>
            <w:proofErr w:type="spellStart"/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pumpe</w:t>
            </w:r>
            <w:proofErr w:type="spellEnd"/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252C" w:rsidRPr="007E7358" w:rsidRDefault="009D252C" w:rsidP="005A47CF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ns</w:t>
            </w: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252C" w:rsidRPr="007E7358" w:rsidRDefault="009D252C" w:rsidP="005A47CF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ns</w:t>
            </w: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252C" w:rsidRPr="007E7358" w:rsidRDefault="009D252C" w:rsidP="005A47CF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ns</w:t>
            </w:r>
          </w:p>
        </w:tc>
      </w:tr>
      <w:tr w:rsidR="009D252C" w:rsidRPr="007E7358" w:rsidTr="005A47CF">
        <w:trPr>
          <w:jc w:val="center"/>
        </w:trPr>
        <w:tc>
          <w:tcPr>
            <w:tcW w:w="1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252C" w:rsidRPr="007E7358" w:rsidRDefault="009D252C" w:rsidP="005A47CF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CV</w:t>
            </w:r>
          </w:p>
          <w:p w:rsidR="009D252C" w:rsidRPr="007E7358" w:rsidRDefault="009D252C" w:rsidP="005A47CF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 xml:space="preserve">3 </w:t>
            </w:r>
            <w:proofErr w:type="spellStart"/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meseca</w:t>
            </w:r>
            <w:proofErr w:type="spellEnd"/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nakon</w:t>
            </w:r>
            <w:proofErr w:type="spellEnd"/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pumpe</w:t>
            </w:r>
            <w:proofErr w:type="spellEnd"/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252C" w:rsidRPr="007E7358" w:rsidRDefault="009D252C" w:rsidP="005A47CF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ns</w:t>
            </w: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252C" w:rsidRPr="007E7358" w:rsidRDefault="009D252C" w:rsidP="005A47CF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ns</w:t>
            </w: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252C" w:rsidRPr="007E7358" w:rsidRDefault="009D252C" w:rsidP="005A47CF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r=0,713</w:t>
            </w:r>
          </w:p>
          <w:p w:rsidR="009D252C" w:rsidRPr="007E7358" w:rsidRDefault="009D252C" w:rsidP="005A47CF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p&lt;0,01</w:t>
            </w:r>
          </w:p>
        </w:tc>
      </w:tr>
      <w:tr w:rsidR="009D252C" w:rsidRPr="007E7358" w:rsidTr="005A47CF">
        <w:trPr>
          <w:trHeight w:val="776"/>
          <w:jc w:val="center"/>
        </w:trPr>
        <w:tc>
          <w:tcPr>
            <w:tcW w:w="1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252C" w:rsidRPr="007E7358" w:rsidRDefault="009D252C" w:rsidP="005A47CF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CV</w:t>
            </w:r>
          </w:p>
          <w:p w:rsidR="009D252C" w:rsidRPr="007E7358" w:rsidRDefault="009D252C" w:rsidP="005A47CF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 xml:space="preserve">6 </w:t>
            </w:r>
            <w:proofErr w:type="spellStart"/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meseci</w:t>
            </w:r>
            <w:proofErr w:type="spellEnd"/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nakon</w:t>
            </w:r>
            <w:proofErr w:type="spellEnd"/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pumpe</w:t>
            </w:r>
            <w:proofErr w:type="spellEnd"/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252C" w:rsidRPr="007E7358" w:rsidRDefault="009D252C" w:rsidP="005A47CF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ns</w:t>
            </w: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252C" w:rsidRPr="007E7358" w:rsidRDefault="009D252C" w:rsidP="005A47CF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ns</w:t>
            </w: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252C" w:rsidRPr="007E7358" w:rsidRDefault="009D252C" w:rsidP="005A47CF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7E7358">
              <w:rPr>
                <w:rFonts w:ascii="Times New Roman" w:eastAsia="Arial Unicode MS" w:hAnsi="Times New Roman" w:cs="Times New Roman"/>
                <w:color w:val="000000" w:themeColor="text1"/>
                <w:sz w:val="16"/>
                <w:szCs w:val="16"/>
                <w:shd w:val="clear" w:color="auto" w:fill="FFFFFF"/>
              </w:rPr>
              <w:t>ns</w:t>
            </w:r>
          </w:p>
        </w:tc>
      </w:tr>
    </w:tbl>
    <w:p w:rsidR="007E7358" w:rsidRDefault="007E7358" w:rsidP="009D252C">
      <w:pPr>
        <w:spacing w:line="240" w:lineRule="auto"/>
        <w:rPr>
          <w:rFonts w:ascii="Times New Roman" w:eastAsia="Arial Unicode MS" w:hAnsi="Times New Roman" w:cs="Times New Roman"/>
          <w:color w:val="000000" w:themeColor="text1"/>
          <w:shd w:val="clear" w:color="auto" w:fill="FFFFFF"/>
        </w:rPr>
      </w:pPr>
    </w:p>
    <w:p w:rsidR="009D252C" w:rsidRPr="009D252C" w:rsidRDefault="009D252C" w:rsidP="009D252C">
      <w:pPr>
        <w:spacing w:line="240" w:lineRule="auto"/>
        <w:rPr>
          <w:rFonts w:ascii="Times New Roman" w:hAnsi="Times New Roman" w:cs="Times New Roman"/>
        </w:rPr>
      </w:pPr>
      <w:bookmarkStart w:id="0" w:name="_GoBack"/>
      <w:bookmarkEnd w:id="0"/>
      <w:r w:rsidRPr="009D252C">
        <w:rPr>
          <w:rFonts w:ascii="Times New Roman" w:eastAsia="Arial Unicode MS" w:hAnsi="Times New Roman" w:cs="Times New Roman"/>
          <w:color w:val="000000" w:themeColor="text1"/>
          <w:shd w:val="clear" w:color="auto" w:fill="FFFFFF"/>
        </w:rPr>
        <w:t xml:space="preserve">r= </w:t>
      </w:r>
      <w:proofErr w:type="spellStart"/>
      <w:r w:rsidRPr="009D252C">
        <w:rPr>
          <w:rFonts w:ascii="Times New Roman" w:eastAsia="Arial Unicode MS" w:hAnsi="Times New Roman" w:cs="Times New Roman"/>
          <w:color w:val="000000" w:themeColor="text1"/>
          <w:shd w:val="clear" w:color="auto" w:fill="FFFFFF"/>
        </w:rPr>
        <w:t>koeficijent</w:t>
      </w:r>
      <w:proofErr w:type="spellEnd"/>
      <w:r w:rsidRPr="009D252C">
        <w:rPr>
          <w:rFonts w:ascii="Times New Roman" w:eastAsia="Arial Unicode MS" w:hAnsi="Times New Roman" w:cs="Times New Roman"/>
          <w:color w:val="000000" w:themeColor="text1"/>
          <w:shd w:val="clear" w:color="auto" w:fill="FFFFFF"/>
        </w:rPr>
        <w:t xml:space="preserve"> </w:t>
      </w:r>
      <w:proofErr w:type="spellStart"/>
      <w:r w:rsidRPr="009D252C">
        <w:rPr>
          <w:rFonts w:ascii="Times New Roman" w:eastAsia="Arial Unicode MS" w:hAnsi="Times New Roman" w:cs="Times New Roman"/>
          <w:color w:val="000000" w:themeColor="text1"/>
          <w:shd w:val="clear" w:color="auto" w:fill="FFFFFF"/>
        </w:rPr>
        <w:t>korelacije</w:t>
      </w:r>
      <w:proofErr w:type="spellEnd"/>
      <w:r w:rsidRPr="009D252C">
        <w:rPr>
          <w:rFonts w:ascii="Times New Roman" w:eastAsia="Arial Unicode MS" w:hAnsi="Times New Roman" w:cs="Times New Roman"/>
          <w:color w:val="000000" w:themeColor="text1"/>
          <w:shd w:val="clear" w:color="auto" w:fill="FFFFFF"/>
        </w:rPr>
        <w:t xml:space="preserve">; ns= </w:t>
      </w:r>
      <w:proofErr w:type="spellStart"/>
      <w:r w:rsidRPr="009D252C">
        <w:rPr>
          <w:rFonts w:ascii="Times New Roman" w:eastAsia="Arial Unicode MS" w:hAnsi="Times New Roman" w:cs="Times New Roman"/>
          <w:color w:val="000000" w:themeColor="text1"/>
          <w:shd w:val="clear" w:color="auto" w:fill="FFFFFF"/>
        </w:rPr>
        <w:t>nesignifikantno</w:t>
      </w:r>
      <w:proofErr w:type="spellEnd"/>
      <w:r w:rsidRPr="009D252C">
        <w:rPr>
          <w:rFonts w:ascii="Times New Roman" w:eastAsia="Arial Unicode MS" w:hAnsi="Times New Roman" w:cs="Times New Roman"/>
          <w:color w:val="000000" w:themeColor="text1"/>
          <w:shd w:val="clear" w:color="auto" w:fill="FFFFFF"/>
        </w:rPr>
        <w:t xml:space="preserve">; MAGE = </w:t>
      </w:r>
      <w:r w:rsidRPr="009D252C">
        <w:rPr>
          <w:rFonts w:ascii="Times New Roman" w:hAnsi="Times New Roman" w:cs="Times New Roman"/>
        </w:rPr>
        <w:t xml:space="preserve">Mean Amplitude of Glucose Excursion; SD = </w:t>
      </w:r>
      <w:proofErr w:type="spellStart"/>
      <w:r w:rsidRPr="009D252C">
        <w:rPr>
          <w:rFonts w:ascii="Times New Roman" w:hAnsi="Times New Roman" w:cs="Times New Roman"/>
        </w:rPr>
        <w:t>standardna</w:t>
      </w:r>
      <w:proofErr w:type="spellEnd"/>
      <w:r w:rsidRPr="009D252C">
        <w:rPr>
          <w:rFonts w:ascii="Times New Roman" w:hAnsi="Times New Roman" w:cs="Times New Roman"/>
        </w:rPr>
        <w:t xml:space="preserve"> </w:t>
      </w:r>
      <w:proofErr w:type="spellStart"/>
      <w:r w:rsidRPr="009D252C">
        <w:rPr>
          <w:rFonts w:ascii="Times New Roman" w:hAnsi="Times New Roman" w:cs="Times New Roman"/>
        </w:rPr>
        <w:t>devijacija</w:t>
      </w:r>
      <w:proofErr w:type="spellEnd"/>
      <w:r w:rsidRPr="009D252C">
        <w:rPr>
          <w:rFonts w:ascii="Times New Roman" w:hAnsi="Times New Roman" w:cs="Times New Roman"/>
        </w:rPr>
        <w:t>; CV=</w:t>
      </w:r>
      <w:proofErr w:type="spellStart"/>
      <w:r w:rsidRPr="009D252C">
        <w:rPr>
          <w:rFonts w:ascii="Times New Roman" w:hAnsi="Times New Roman" w:cs="Times New Roman"/>
        </w:rPr>
        <w:t>koeficijent</w:t>
      </w:r>
      <w:proofErr w:type="spellEnd"/>
      <w:r w:rsidRPr="009D252C">
        <w:rPr>
          <w:rFonts w:ascii="Times New Roman" w:hAnsi="Times New Roman" w:cs="Times New Roman"/>
        </w:rPr>
        <w:t xml:space="preserve"> </w:t>
      </w:r>
      <w:proofErr w:type="spellStart"/>
      <w:r w:rsidRPr="009D252C">
        <w:rPr>
          <w:rFonts w:ascii="Times New Roman" w:hAnsi="Times New Roman" w:cs="Times New Roman"/>
        </w:rPr>
        <w:t>varijacije</w:t>
      </w:r>
      <w:proofErr w:type="spellEnd"/>
    </w:p>
    <w:p w:rsidR="00630A47" w:rsidRPr="009D252C" w:rsidRDefault="00630A47">
      <w:pPr>
        <w:rPr>
          <w:rFonts w:ascii="Times New Roman" w:hAnsi="Times New Roman" w:cs="Times New Roman"/>
        </w:rPr>
      </w:pPr>
    </w:p>
    <w:sectPr w:rsidR="00630A47" w:rsidRPr="009D25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xMDW0MDc0NTExNzZQ0lEKTi0uzszPAykwrAUAKseyzywAAAA="/>
  </w:docVars>
  <w:rsids>
    <w:rsidRoot w:val="009D252C"/>
    <w:rsid w:val="00630A47"/>
    <w:rsid w:val="007E7358"/>
    <w:rsid w:val="009D25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2D116F0-F31D-4C43-B4AC-619605C9F8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252C"/>
    <w:pPr>
      <w:spacing w:line="48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D252C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12</Words>
  <Characters>121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van Jozić</dc:creator>
  <cp:keywords/>
  <dc:description/>
  <cp:lastModifiedBy>Jovan Jozić</cp:lastModifiedBy>
  <cp:revision>1</cp:revision>
  <dcterms:created xsi:type="dcterms:W3CDTF">2019-10-25T13:53:00Z</dcterms:created>
  <dcterms:modified xsi:type="dcterms:W3CDTF">2019-10-25T14:04:00Z</dcterms:modified>
</cp:coreProperties>
</file>